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2F88" w:rsidRPr="001B2F88" w:rsidRDefault="001B2F88" w:rsidP="001B2F88">
      <w:pPr>
        <w:spacing w:after="0" w:line="240" w:lineRule="auto"/>
        <w:jc w:val="center"/>
        <w:rPr>
          <w:rFonts w:ascii="Arial" w:eastAsia="Times New Roman" w:hAnsi="Arial" w:cs="Arial"/>
          <w:b/>
          <w:color w:val="000000"/>
          <w:sz w:val="36"/>
          <w:szCs w:val="36"/>
        </w:rPr>
      </w:pPr>
      <w:r w:rsidRPr="001B2F88">
        <w:rPr>
          <w:rFonts w:ascii="Arial" w:eastAsia="Times New Roman" w:hAnsi="Arial" w:cs="Arial"/>
          <w:b/>
          <w:color w:val="000000"/>
          <w:sz w:val="36"/>
          <w:szCs w:val="36"/>
        </w:rPr>
        <w:t>Template letter for Congress</w:t>
      </w:r>
    </w:p>
    <w:p w:rsidR="001B2F88" w:rsidRDefault="001B2F88" w:rsidP="009A4698">
      <w:pPr>
        <w:spacing w:after="0" w:line="240" w:lineRule="auto"/>
        <w:rPr>
          <w:rFonts w:ascii="Arial" w:eastAsia="Times New Roman" w:hAnsi="Arial" w:cs="Arial"/>
          <w:color w:val="000000"/>
          <w:sz w:val="28"/>
          <w:szCs w:val="28"/>
        </w:rPr>
      </w:pPr>
    </w:p>
    <w:p w:rsidR="001B2F88" w:rsidRDefault="001B2F88" w:rsidP="009A4698">
      <w:pPr>
        <w:spacing w:after="0" w:line="240" w:lineRule="auto"/>
        <w:rPr>
          <w:rFonts w:ascii="Arial" w:eastAsia="Times New Roman" w:hAnsi="Arial" w:cs="Arial"/>
          <w:color w:val="000000"/>
          <w:sz w:val="28"/>
          <w:szCs w:val="28"/>
        </w:rPr>
      </w:pPr>
    </w:p>
    <w:p w:rsidR="001B2F88" w:rsidRDefault="001B2F88" w:rsidP="009A4698">
      <w:pPr>
        <w:spacing w:after="0" w:line="240" w:lineRule="auto"/>
        <w:rPr>
          <w:rFonts w:ascii="Arial" w:eastAsia="Times New Roman" w:hAnsi="Arial" w:cs="Arial"/>
          <w:color w:val="000000"/>
          <w:sz w:val="28"/>
          <w:szCs w:val="28"/>
        </w:rPr>
      </w:pPr>
    </w:p>
    <w:p w:rsidR="001B2F88" w:rsidRDefault="001B2F88" w:rsidP="009A4698">
      <w:pPr>
        <w:spacing w:after="0" w:line="240" w:lineRule="auto"/>
        <w:rPr>
          <w:rFonts w:ascii="Arial" w:eastAsia="Times New Roman" w:hAnsi="Arial" w:cs="Arial"/>
          <w:color w:val="000000"/>
          <w:sz w:val="28"/>
          <w:szCs w:val="28"/>
        </w:rPr>
      </w:pPr>
    </w:p>
    <w:p w:rsidR="001B2F88" w:rsidRDefault="001B2F88" w:rsidP="009A4698">
      <w:pPr>
        <w:spacing w:after="0" w:line="240" w:lineRule="auto"/>
        <w:rPr>
          <w:rFonts w:ascii="Arial" w:eastAsia="Times New Roman" w:hAnsi="Arial" w:cs="Arial"/>
          <w:color w:val="000000"/>
          <w:sz w:val="28"/>
          <w:szCs w:val="28"/>
        </w:rPr>
      </w:pP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Dear (Member of Congress,)</w:t>
      </w:r>
    </w:p>
    <w:p w:rsidR="009A4698" w:rsidRPr="001B2F88" w:rsidRDefault="009A469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As a Lutheran and your constituent, I am deeply concerned that Congress is considering increasing funding for the Department of Homeland Security (DHS) to continue to detain and separate children and families. Instead, we should continue to invest in programs that address the root causes of migration, such as poverty, lack of opportunities and environmental issues.</w:t>
      </w:r>
    </w:p>
    <w:p w:rsidR="009A4698" w:rsidRPr="001B2F88" w:rsidRDefault="009A469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 xml:space="preserve">I know that as a member of Congress, you have the power to determine funding for DHS and the Department of State. I urge you to reduce funding for detention and deportation and provide robust funding for programs that address the root causes of migration. In Central America, continue to ensure that any support from the U.S has strong human </w:t>
      </w: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rights conditions.</w:t>
      </w:r>
    </w:p>
    <w:p w:rsidR="009A4698" w:rsidRPr="001B2F88" w:rsidRDefault="009A469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Thank you for your attention to this matter. I look forward to hearing from you.</w:t>
      </w:r>
    </w:p>
    <w:p w:rsidR="009A4698" w:rsidRPr="001B2F88" w:rsidRDefault="009A469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Sincerely,</w:t>
      </w: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______________________________</w:t>
      </w: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Full name)</w:t>
      </w:r>
      <w:bookmarkStart w:id="0" w:name="_GoBack"/>
      <w:bookmarkEnd w:id="0"/>
    </w:p>
    <w:p w:rsidR="009A4698" w:rsidRPr="001B2F88" w:rsidRDefault="009A469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______________________________</w:t>
      </w:r>
    </w:p>
    <w:p w:rsidR="009A469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Address)</w:t>
      </w:r>
    </w:p>
    <w:p w:rsidR="001B2F88" w:rsidRPr="001B2F88" w:rsidRDefault="001B2F88" w:rsidP="009A4698">
      <w:pPr>
        <w:spacing w:after="0" w:line="240" w:lineRule="auto"/>
        <w:rPr>
          <w:rFonts w:ascii="Arial" w:eastAsia="Times New Roman" w:hAnsi="Arial" w:cs="Arial"/>
          <w:color w:val="000000"/>
          <w:sz w:val="24"/>
          <w:szCs w:val="24"/>
        </w:rPr>
      </w:pPr>
    </w:p>
    <w:p w:rsidR="009A4698" w:rsidRPr="001B2F88" w:rsidRDefault="009A4698" w:rsidP="009A4698">
      <w:pPr>
        <w:spacing w:after="0" w:line="240" w:lineRule="auto"/>
        <w:rPr>
          <w:rFonts w:ascii="Arial" w:eastAsia="Times New Roman" w:hAnsi="Arial" w:cs="Arial"/>
          <w:color w:val="000000"/>
          <w:sz w:val="24"/>
          <w:szCs w:val="24"/>
        </w:rPr>
      </w:pPr>
      <w:r w:rsidRPr="001B2F88">
        <w:rPr>
          <w:rFonts w:ascii="Arial" w:eastAsia="Times New Roman" w:hAnsi="Arial" w:cs="Arial"/>
          <w:color w:val="000000"/>
          <w:sz w:val="24"/>
          <w:szCs w:val="24"/>
        </w:rPr>
        <w:t>______________________________</w:t>
      </w:r>
    </w:p>
    <w:p w:rsidR="00D31592" w:rsidRPr="001B2F88" w:rsidRDefault="00D31592">
      <w:pPr>
        <w:rPr>
          <w:sz w:val="24"/>
          <w:szCs w:val="24"/>
        </w:rPr>
      </w:pPr>
    </w:p>
    <w:sectPr w:rsidR="00D31592" w:rsidRPr="001B2F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szS0tDA3NDW3MDZR0lEKTi0uzszPAykwqgUA+Z6vYywAAAA="/>
  </w:docVars>
  <w:rsids>
    <w:rsidRoot w:val="009A4698"/>
    <w:rsid w:val="001B2F88"/>
    <w:rsid w:val="009A4698"/>
    <w:rsid w:val="00D31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6DA78"/>
  <w15:chartTrackingRefBased/>
  <w15:docId w15:val="{FA5AC5BE-7697-4C3C-BB76-AD0CCA894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ind w:left="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A46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6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9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0</Words>
  <Characters>8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Cox Jairrels</dc:creator>
  <cp:keywords/>
  <dc:description/>
  <cp:lastModifiedBy>Nancy Cox Jairrels</cp:lastModifiedBy>
  <cp:revision>2</cp:revision>
  <cp:lastPrinted>2018-10-11T18:17:00Z</cp:lastPrinted>
  <dcterms:created xsi:type="dcterms:W3CDTF">2018-10-02T15:53:00Z</dcterms:created>
  <dcterms:modified xsi:type="dcterms:W3CDTF">2018-10-11T18:17:00Z</dcterms:modified>
</cp:coreProperties>
</file>